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fsha Rajiwat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fs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jiwat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951 North Western Avenue, Chicago, IL, USA Chicago, IL, USA 606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fsharajiwat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0413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y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9/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